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4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wbarfuss.github.io/quarto-ms-te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wbarfuss.github.io/quarto-ms-te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4-08T19:04:35Z</dcterms:created>
  <dcterms:modified xsi:type="dcterms:W3CDTF">2025-04-08T19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